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7262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ca8b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41:56Z</dcterms:created>
  <dcterms:modified xsi:type="dcterms:W3CDTF">2022-01-25T21:41:56Z</dcterms:modified>
</cp:coreProperties>
</file>